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Guangzhou</w:t>
      </w:r>
    </w:p>
    <w:p>
      <w:pPr>
        <w:pStyle w:val="FirstParagraph"/>
      </w:pPr>
      <w:r>
        <w:t xml:space="preserve">Your Name</w:t>
      </w:r>
    </w:p>
    <w:p>
      <w:pPr>
        <w:pStyle w:val="BodyText"/>
      </w:pPr>
      <w:r>
        <w:t xml:space="preserve">123 Health Avenue, Guangzhou, China 510000</w:t>
      </w:r>
    </w:p>
    <w:p>
      <w:pPr>
        <w:pStyle w:val="BodyText"/>
      </w:pPr>
      <w:r>
        <w:t xml:space="preserve">your.email@example.com | +86 138 XXXX XXXX</w:t>
      </w:r>
    </w:p>
    <w:p>
      <w:pPr>
        <w:pStyle w:val="BodyText"/>
      </w:pPr>
      <w:r>
        <w:t xml:space="preserve">Hiring Manager</w:t>
      </w:r>
      <w:r>
        <w:br/>
      </w:r>
      <w:r>
        <w:t xml:space="preserve">Guangzhou Rehabilitation Hospital</w:t>
      </w:r>
      <w:r>
        <w:br/>
      </w:r>
      <w:r>
        <w:t xml:space="preserve">456 Medical Avenue, Tianhe District</w:t>
      </w:r>
      <w:r>
        <w:br/>
      </w:r>
      <w:r>
        <w:t xml:space="preserve">Guangzhou, Guangdong Province 510620</w:t>
      </w:r>
      <w:r>
        <w:br/>
      </w:r>
      <w:r>
        <w:t xml:space="preserve">China</w:t>
      </w:r>
    </w:p>
    <w:p>
      <w:pPr>
        <w:pStyle w:val="BodyText"/>
      </w:pPr>
      <w:r>
        <w:t xml:space="preserve">Internship Application Letter for Occupational Therapist Position</w:t>
      </w:r>
    </w:p>
    <w:p>
      <w:pPr>
        <w:pStyle w:val="BodyText"/>
      </w:pPr>
      <w:r>
        <w:t xml:space="preserve">Dear Hiring Manager,</w:t>
      </w:r>
    </w:p>
    <w:p>
      <w:pPr>
        <w:pStyle w:val="BodyText"/>
      </w:pPr>
      <w:r>
        <w:t xml:space="preserve">I am writing to express my enthusiastic interest in the Occupational Therapist Internship position at Guangzhou Rehabilitation Hospital, as advertised. As a dedicated and culturally sensitive student completing my Master of Science in Occupational Therapy at Sun Yat-sen University, I am deeply committed to contributing to healthcare innovation within China's rapidly evolving medical landscape. This</w:t>
      </w:r>
      <w:r>
        <w:t xml:space="preserve"> </w:t>
      </w:r>
      <w:r>
        <w:rPr>
          <w:bCs/>
          <w:b/>
        </w:rPr>
        <w:t xml:space="preserve">Internship Application Letter</w:t>
      </w:r>
      <w:r>
        <w:t xml:space="preserve"> </w:t>
      </w:r>
      <w:r>
        <w:t xml:space="preserve">serves as my formal expression of passion for the field and unwavering dedication to supporting the therapeutic needs of Guangzhou’s diverse communities.</w:t>
      </w:r>
    </w:p>
    <w:p>
      <w:pPr>
        <w:pStyle w:val="BodyText"/>
      </w:pPr>
      <w:r>
        <w:t xml:space="preserve">My academic journey has been meticulously aligned with the unique demands of occupational therapy practice in China. Courses such as "Cultural Competence in Chinese Healthcare" and "Neurological Rehabilitation for Aging Populations" have provided me with a nuanced understanding of how to integrate evidence-based practices with local cultural values. For instance, during my clinical practicum at Guangzhou First People’s Hospital, I collaborated on a project addressing stroke rehabilitation for elderly patients in the Pearl River Delta region. This experience underscored the critical need for OTs who understand that family involvement is central to treatment success in Chinese communities—a principle deeply embedded in our nation's healthcare ethos. My thesis, "Adapting Occupational Therapy Interventions for Urban Elderly Populations in Guangzhou," directly responded to the city’s aging demographic challenge, analyzing how traditional Chinese medicine principles could complement Western OT techniques.</w:t>
      </w:r>
    </w:p>
    <w:p>
      <w:pPr>
        <w:pStyle w:val="BodyText"/>
      </w:pPr>
      <w:r>
        <w:t xml:space="preserve">As an aspiring</w:t>
      </w:r>
      <w:r>
        <w:t xml:space="preserve"> </w:t>
      </w:r>
      <w:r>
        <w:rPr>
          <w:bCs/>
          <w:b/>
        </w:rPr>
        <w:t xml:space="preserve">Occupational Therapist</w:t>
      </w:r>
      <w:r>
        <w:t xml:space="preserve">, I have honed technical skills directly applicable to Guangzhou’s healthcare context. I am proficient in using the Canadian Occupational Performance Measure (COPM) and Functional Independence Measure (FIM) tools—both widely adopted in China’s hospital settings—to assess patient needs holistically. My hands-on experience includes splint fabrication for post-stroke hand dysfunction, ADL training for patients recovering from hip replacements, and group therapy sessions focused on cognitive rehabilitation following traumatic brain injuries. Notably, I assisted in designing a community-based occupational therapy program for diabetic patients in Yuexiu District, where I adapted activities to align with local dietary habits and leisure pursuits (e.g., incorporating tai chi into therapeutic exercises). This project emphasized prevention—a growing priority in Guangzhou’s public health strategy—and resulted in a 30% improvement in patient adherence to home exercise regimens.</w:t>
      </w:r>
    </w:p>
    <w:p>
      <w:pPr>
        <w:pStyle w:val="BodyText"/>
      </w:pPr>
      <w:r>
        <w:t xml:space="preserve">What distinguishes my approach is my proactive commitment to understanding the socio-cultural fabric of</w:t>
      </w:r>
      <w:r>
        <w:t xml:space="preserve"> </w:t>
      </w:r>
      <w:r>
        <w:rPr>
          <w:bCs/>
          <w:b/>
        </w:rPr>
        <w:t xml:space="preserve">China Guangzhou</w:t>
      </w:r>
      <w:r>
        <w:t xml:space="preserve">. I have studied Mandarin for three years at the Guangdong Institute of Foreign Languages, achieving HSK Level 4 proficiency, and I actively engage with local communities through volunteer work at Guangzhou Elderly Care Centers. During these interactions, I learned that therapeutic success often hinges on respecting hierarchical family dynamics and integrating traditional Chinese concepts of wellness (e.g., balancing yin and yang in daily routines). This cultural intelligence ensures my interventions are not only clinically sound but also culturally resonant—critical for building trust in Guangzhou’s healthcare environment. Furthermore, I’ve researched Guangzhou’s "Healthy City 2035" initiative, which prioritizes rehabilitation services for chronic conditions like diabetes and cardiovascular disease. I am eager to contribute to this vision by supporting your hospital’s outpatient rehabilitation division.</w:t>
      </w:r>
    </w:p>
    <w:p>
      <w:pPr>
        <w:pStyle w:val="BodyText"/>
      </w:pPr>
      <w:r>
        <w:t xml:space="preserve">The opportunity to serve as an Occupational Therapy intern at Guangzhou Rehabilitation Hospital represents a pivotal step in my professional trajectory. Your institution’s reputation for pioneering community-based OT models—particularly your partnership with the Guangdong Province Health Commission on rural outreach programs—resonates profoundly with my career aspirations. I am particularly inspired by your "Therapy in the Community" initiative, which brings rehabilitation services to underserved neighborhoods across Guangzhou’s bustling districts. I envision supporting this mission by developing culturally appropriate home exercise plans for patients from diverse socioeconomic backgrounds, ensuring accessibility while honoring local customs.</w:t>
      </w:r>
    </w:p>
    <w:p>
      <w:pPr>
        <w:pStyle w:val="BodyText"/>
      </w:pPr>
      <w:r>
        <w:t xml:space="preserve">My academic rigor is matched by my adaptability and collaborative spirit. During a 6-month internship at Nanfang Hospital in Guangzhou, I worked alongside physicians, nurses, and social workers to create personalized care plans for patients with complex needs. This interdisciplinary experience taught me to communicate effectively across professions—a skill essential in China’s integrated healthcare system. I also participated in the "Guangzhou Healthcare Innovation Summit," where I presented research on tele-rehabilitation’s potential for remote areas of Guangdong province, demonstrating my commitment to advancing the profession within our national framework.</w:t>
      </w:r>
    </w:p>
    <w:p>
      <w:pPr>
        <w:pStyle w:val="BodyText"/>
      </w:pPr>
      <w:r>
        <w:t xml:space="preserve">In summary, my academic foundation, clinical experience with China-specific patient populations, and cultural fluency position me to immediately contribute meaningfully as an Occupational Therapist intern in Guangzhou. I am not merely seeking an internship—I am committed to growing alongside your hospital’s mission to transform rehabilitation care in this dynamic city. I would be honored to discuss how my skills align with your team’s objectives during an interview at your earliest convenience.</w:t>
      </w:r>
    </w:p>
    <w:p>
      <w:pPr>
        <w:pStyle w:val="BodyText"/>
      </w:pPr>
      <w:r>
        <w:t xml:space="preserve">Sincerely,</w:t>
      </w:r>
      <w:r>
        <w:br/>
      </w:r>
      <w:r>
        <w:br/>
      </w:r>
      <w:r>
        <w:rPr>
          <w:bCs/>
          <w:b/>
        </w:rPr>
        <w:t xml:space="preserve">Your Full Name</w:t>
      </w:r>
      <w:r>
        <w:br/>
      </w:r>
      <w:r>
        <w:t xml:space="preserve">Master of Science in Occupational Therapy Candidate</w:t>
      </w:r>
      <w:r>
        <w:br/>
      </w:r>
      <w:r>
        <w:t xml:space="preserve">Sun Yat-sen University, Guangzhou</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in China Guangzhou</dc:title>
  <dc:creator/>
  <cp:keywords/>
  <dcterms:created xsi:type="dcterms:W3CDTF">2026-07-21T16:56:43Z</dcterms:created>
  <dcterms:modified xsi:type="dcterms:W3CDTF">2026-07-21T16:56:43Z</dcterms:modified>
</cp:coreProperties>
</file>

<file path=docProps/custom.xml><?xml version="1.0" encoding="utf-8"?>
<Properties xmlns="http://schemas.openxmlformats.org/officeDocument/2006/custom-properties" xmlns:vt="http://schemas.openxmlformats.org/officeDocument/2006/docPropsVTypes"/>
</file>